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f7469a577e28e1733d8333c8e5d8721fd72be78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Cs/>
          <w:b/>
        </w:rPr>
        <w:t xml:space="preserve">Vivienda e Inmobiliarios</w:t>
      </w:r>
      <w:r>
        <w:t xml:space="preserve"> </w:t>
      </w:r>
      <w:r>
        <w:t xml:space="preserve">(163 UFs)</w:t>
      </w:r>
    </w:p>
    <w:bookmarkStart w:id="26" w:name="X49cd1cb5632dcda2bd73508b67abc9e2f573546"/>
    <w:p>
      <w:pPr>
        <w:pStyle w:val="Heading2"/>
      </w:pPr>
      <w:r>
        <w:t xml:space="preserve">2.1 Localización UFs en la Región de la Araucaní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228c3bd0deb6250e8dbc6ded0e8229787df6af"/>
    <w:p>
      <w:pPr>
        <w:pStyle w:val="Heading2"/>
      </w:pPr>
      <w:r>
        <w:t xml:space="preserve">2.3 UFs de la Región de la Araucaní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88ec6ddc7018030644fd2d6cc6ebabad797e4f1"/>
    <w:p>
      <w:pPr>
        <w:pStyle w:val="Heading2"/>
      </w:pPr>
      <w:r>
        <w:t xml:space="preserve">2.4 Las 5 Categorías Económicas de Región de la Araucaní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la Araucanía ocupa el lugar 2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139</w:t>
      </w:r>
      <w:r>
        <w:t xml:space="preserve"> </w:t>
      </w:r>
      <w:r>
        <w:t xml:space="preserve">(</w:t>
      </w:r>
      <w:r>
        <w:rPr>
          <w:bCs/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la Araucanía</w:t>
      </w:r>
      <w:r>
        <w:t xml:space="preserve">, 18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Cs/>
          <w:b/>
        </w:rPr>
        <w:t xml:space="preserve">Vivienda e Inmobiliarios</w:t>
      </w:r>
      <w:r>
        <w:t xml:space="preserve"> </w:t>
      </w:r>
      <w:r>
        <w:t xml:space="preserve">(25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c8ef6d19f403e468060410cfe16ee24800c9a35"/>
    <w:p>
      <w:pPr>
        <w:pStyle w:val="Heading3"/>
      </w:pPr>
      <w:r>
        <w:t xml:space="preserve">FDC asociadas a la Región de la Araucaní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66a318048a78eea2433f7df3e9a5b3bb5992cd5"/>
    <w:p>
      <w:pPr>
        <w:pStyle w:val="Heading3"/>
      </w:pPr>
      <w:r>
        <w:t xml:space="preserve">Distribución de FDC asociadas a la Región de la Araucaní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5d1eef7b3ec46659804e3bb5c3aae4655f843f5"/>
    <w:p>
      <w:pPr>
        <w:pStyle w:val="Heading3"/>
      </w:pPr>
      <w:r>
        <w:t xml:space="preserve">FDC asociadas a la Región de la Araucaní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b30822c52c433a9d24f831d5881dbf98a68aabf"/>
    <w:p>
      <w:pPr>
        <w:pStyle w:val="Heading3"/>
      </w:pPr>
      <w:r>
        <w:t xml:space="preserve">FDC asociadas a la Región de la Araucaní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raucanía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Pablo Aguirre Hörmann</dc:creator>
  <cp:keywords/>
  <dcterms:created xsi:type="dcterms:W3CDTF">2022-10-10T20:10:01Z</dcterms:created>
  <dcterms:modified xsi:type="dcterms:W3CDTF">2022-10-10T2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